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erise noir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oumarin, cinnamaldehyd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Stocker à température ambiante et à l'écart de toute source de chaleur.</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ventilation adaptée.</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ée. 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erise noir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erise noir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ricyclo[5.2.1.02,6]dec-4-en-8-yl acetate (2500-83-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oumarin, cinnamaldehyd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erise noir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erise noir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8/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9127968-779C-4F15-A9DF-B52C5D730E9C}"/>
</file>

<file path=customXml/itemProps3.xml><?xml version="1.0" encoding="utf-8"?>
<ds:datastoreItem xmlns:ds="http://schemas.openxmlformats.org/officeDocument/2006/customXml" ds:itemID="{D8E10226-2000-4751-9B70-5DFBE7E54807}"/>
</file>

<file path=customXml/itemProps4.xml><?xml version="1.0" encoding="utf-8"?>
<ds:datastoreItem xmlns:ds="http://schemas.openxmlformats.org/officeDocument/2006/customXml" ds:itemID="{613C8138-9C8C-4E6B-8B81-C4FE49E2621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